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Academic Researcher position at a prestigious institution in Egypt Alexandria. As an accomplished researcher with a deep commitment to advancing knowledge and fostering innovation, I am eager to contribute my expertise and passion for academic inquiry to an environment that values intellectual growth and cultural exchange. Egypt Alexandria, with its rich historical legacy and vibrant modern academic community, represents an ideal setting for me to further my research endeavors while collaborating with talented scholars who share a vision for impactful discovery.</w:t>
      </w:r>
    </w:p>
    <w:p>
      <w:pPr>
        <w:pStyle w:val="BodyText"/>
      </w:pPr>
      <w:r>
        <w:t xml:space="preserve">My academic journey has been defined by a relentless pursuit of excellence in research, culminating in a [PhD/Master’s] degree in [Your Field of Study] from [Your University]. Throughout my career, I have focused on [mention specific research areas, e.g., "sustainable energy solutions," "biomedical engineering," or "historical archaeology"], publishing peer-reviewed articles in esteemed journals and presenting findings at international conferences. These experiences have equipped me with the technical skills, analytical rigor, and interdisciplinary perspective necessary to thrive as an Academic Researcher. However, it is the opportunity to work within Egypt Alexandria’s dynamic academic landscape that truly excites me.</w:t>
      </w:r>
    </w:p>
    <w:p>
      <w:pPr>
        <w:pStyle w:val="BodyText"/>
      </w:pPr>
      <w:r>
        <w:t xml:space="preserve">Egypt Alexandria has long been a beacon of intellectual and cultural exchange, from its ancient Library of Alexandria to its contemporary universities such as the University of Alexandria and Cairo University. This city’s unique position at the crossroads of Mediterranean and African cultures offers unparalleled opportunities to address global challenges through research that is both locally relevant and internationally significant. I am particularly drawn to [specific department, research center, or initiative at the institution], as its focus on [mention a specific area aligned with your expertise] resonates deeply with my own work. For instance, my recent project on [briefly describe a relevant research project] aligns closely with the institution’s goals of [mention a goal or value of the institution].</w:t>
      </w:r>
    </w:p>
    <w:p>
      <w:pPr>
        <w:pStyle w:val="BodyText"/>
      </w:pPr>
      <w:r>
        <w:t xml:space="preserve">As an Academic Researcher, I am committed to fostering collaboration between institutions and communities, leveraging research to address pressing issues such as environmental sustainability, healthcare innovation, and technological advancement. In Egypt Alexandria, where the interplay of tradition and modernity shapes societal progress, I see immense potential to contribute to initiatives that bridge theoretical knowledge with practical solutions. My experience in [mention specific skills or methodologies] has prepared me to engage with diverse stakeholders, from students and faculty to industry partners and policymakers, ensuring that research outcomes have meaningful real-world applications.</w:t>
      </w:r>
    </w:p>
    <w:p>
      <w:pPr>
        <w:pStyle w:val="BodyText"/>
      </w:pPr>
      <w:r>
        <w:t xml:space="preserve">Furthermore, I am deeply motivated by the idea of contributing to the academic legacy of Egypt Alexandria. The city’s historical role as a hub for scholarship and its current emphasis on scientific innovation create a fertile ground for groundbreaking work. I am particularly inspired by [mention a specific aspect of Egypt Alexandria’s academic culture, e.g., "the interdisciplinary approach of the Alexandria University Research Institute" or "the collaborative spirit of local STEM programs"]. I believe my background in [your field] and my ability to adapt to diverse research environments would allow me to make immediate contributions while also learning from the wealth of expertise present in this region.</w:t>
      </w:r>
    </w:p>
    <w:p>
      <w:pPr>
        <w:pStyle w:val="BodyText"/>
      </w:pPr>
      <w:r>
        <w:t xml:space="preserve">My academic career has also been shaped by a strong belief in mentorship and education. As an Academic Researcher, I am dedicated to guiding the next generation of scholars through hands-on research opportunities, workshops, and collaborative projects. In Egypt Alexandria, where young researchers are eager to engage with global scientific trends, I aim to create a supportive environment that encourages curiosity, critical thinking, and ethical responsibility. My teaching experience at [previous institution] has shown me the transformative power of education in empowering individuals to drive change—a value I am eager to uphold in this new role.</w:t>
      </w:r>
    </w:p>
    <w:p>
      <w:pPr>
        <w:pStyle w:val="BodyText"/>
      </w:pPr>
      <w:r>
        <w:t xml:space="preserve">I am particularly excited about the possibility of working in Egypt Alexandria because of its unique position as a cultural and academic nexus. The city’s proximity to both Africa and the Middle East, combined with its historical significance, offers a rich context for research that is both regionally grounded and globally relevant. For example, my work on [specific research topic] could be further enhanced by partnerships with local institutions focused on [related area], such as [mention a specific organization or initiative]. I am confident that the collaborative spirit of Egypt Alexandria will enable me to achieve meaningful results while contributing to the broader academic community.</w:t>
      </w:r>
    </w:p>
    <w:p>
      <w:pPr>
        <w:pStyle w:val="BodyText"/>
      </w:pPr>
      <w:r>
        <w:t xml:space="preserve">Thank you for considering my application. I would be honored to bring my expertise, enthusiasm, and dedication to the Academic Researcher position at your esteemed institution in Egypt Alexandria. I am eager to discuss how my background and vision align with your goals and look forward to the opportunity to contribute meaningfully to your research initiatives. Please feel free to contact me at [your phone number] or [your email address] for any additional information or further discu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Egypt Alexandria</dc:title>
  <dc:creator/>
  <cp:keywords/>
  <dcterms:created xsi:type="dcterms:W3CDTF">2026-07-23T20:34:19Z</dcterms:created>
  <dcterms:modified xsi:type="dcterms:W3CDTF">2026-07-23T20:34:19Z</dcterms:modified>
</cp:coreProperties>
</file>

<file path=docProps/custom.xml><?xml version="1.0" encoding="utf-8"?>
<Properties xmlns="http://schemas.openxmlformats.org/officeDocument/2006/custom-properties" xmlns:vt="http://schemas.openxmlformats.org/officeDocument/2006/docPropsVTypes"/>
</file>